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744E9C" w14:textId="1E6607FA" w:rsidR="00DD359E" w:rsidRPr="00B37DAF" w:rsidRDefault="00D6606A">
      <w:pPr>
        <w:rPr>
          <w:sz w:val="24"/>
          <w:szCs w:val="24"/>
        </w:rPr>
      </w:pPr>
      <w:r w:rsidRPr="00B37DAF">
        <w:rPr>
          <w:sz w:val="24"/>
          <w:szCs w:val="24"/>
        </w:rPr>
        <w:t>Shawn Petersen</w:t>
      </w:r>
    </w:p>
    <w:p w14:paraId="4B4CB3B9" w14:textId="395E1F8D" w:rsidR="00D6606A" w:rsidRPr="00B37DAF" w:rsidRDefault="00D6606A">
      <w:pPr>
        <w:rPr>
          <w:sz w:val="24"/>
          <w:szCs w:val="24"/>
        </w:rPr>
      </w:pPr>
      <w:r w:rsidRPr="00B37DAF">
        <w:rPr>
          <w:sz w:val="24"/>
          <w:szCs w:val="24"/>
        </w:rPr>
        <w:t>Java Programming CS 131</w:t>
      </w:r>
    </w:p>
    <w:p w14:paraId="04F30EF9" w14:textId="0257BBE6" w:rsidR="00D6606A" w:rsidRPr="00B37DAF" w:rsidRDefault="00D6606A">
      <w:pPr>
        <w:rPr>
          <w:sz w:val="24"/>
          <w:szCs w:val="24"/>
        </w:rPr>
      </w:pPr>
      <w:r w:rsidRPr="00B37DAF">
        <w:rPr>
          <w:sz w:val="24"/>
          <w:szCs w:val="24"/>
        </w:rPr>
        <w:t>Lab #</w:t>
      </w:r>
      <w:r w:rsidR="00CE22E3">
        <w:rPr>
          <w:sz w:val="24"/>
          <w:szCs w:val="24"/>
        </w:rPr>
        <w:t>9</w:t>
      </w:r>
      <w:r w:rsidR="005A10BD">
        <w:rPr>
          <w:sz w:val="24"/>
          <w:szCs w:val="24"/>
        </w:rPr>
        <w:t xml:space="preserve"> </w:t>
      </w:r>
      <w:r w:rsidR="006F4FE5">
        <w:rPr>
          <w:sz w:val="24"/>
          <w:szCs w:val="24"/>
        </w:rPr>
        <w:t xml:space="preserve"> projects</w:t>
      </w:r>
      <w:r w:rsidR="005A10BD">
        <w:rPr>
          <w:sz w:val="24"/>
          <w:szCs w:val="24"/>
        </w:rPr>
        <w:t xml:space="preserve"> </w:t>
      </w:r>
      <w:r w:rsidR="00437B4F">
        <w:rPr>
          <w:sz w:val="24"/>
          <w:szCs w:val="24"/>
        </w:rPr>
        <w:t>“Java Graphics”</w:t>
      </w:r>
    </w:p>
    <w:p w14:paraId="3B5E6B6E" w14:textId="478ADE0C" w:rsidR="00D6606A" w:rsidRPr="00B37DAF" w:rsidRDefault="005A10BD">
      <w:pPr>
        <w:rPr>
          <w:sz w:val="24"/>
          <w:szCs w:val="24"/>
        </w:rPr>
      </w:pPr>
      <w:r>
        <w:rPr>
          <w:sz w:val="24"/>
          <w:szCs w:val="24"/>
        </w:rPr>
        <w:t xml:space="preserve">Due: </w:t>
      </w:r>
      <w:r w:rsidR="001C0175">
        <w:rPr>
          <w:sz w:val="24"/>
          <w:szCs w:val="24"/>
        </w:rPr>
        <w:t xml:space="preserve">November </w:t>
      </w:r>
      <w:r w:rsidR="00544B4B">
        <w:rPr>
          <w:sz w:val="24"/>
          <w:szCs w:val="24"/>
        </w:rPr>
        <w:t>17</w:t>
      </w:r>
      <w:r w:rsidR="001C0175">
        <w:rPr>
          <w:sz w:val="24"/>
          <w:szCs w:val="24"/>
        </w:rPr>
        <w:t>,</w:t>
      </w:r>
      <w:r w:rsidR="00D6606A" w:rsidRPr="00B37DAF">
        <w:rPr>
          <w:sz w:val="24"/>
          <w:szCs w:val="24"/>
        </w:rPr>
        <w:t xml:space="preserve"> 2019</w:t>
      </w:r>
    </w:p>
    <w:p w14:paraId="5B7818C4" w14:textId="295AFBD5" w:rsidR="00D5444D" w:rsidRPr="00B37DAF" w:rsidRDefault="00D5444D">
      <w:pPr>
        <w:rPr>
          <w:sz w:val="24"/>
          <w:szCs w:val="24"/>
        </w:rPr>
      </w:pPr>
    </w:p>
    <w:p w14:paraId="227BF20C" w14:textId="5E92BAA8" w:rsidR="00D5444D" w:rsidRPr="00B37DAF" w:rsidRDefault="00E64990" w:rsidP="005F30DC">
      <w:pPr>
        <w:ind w:left="720"/>
        <w:rPr>
          <w:sz w:val="24"/>
          <w:szCs w:val="24"/>
        </w:rPr>
      </w:pPr>
      <w:r w:rsidRPr="00B37DAF">
        <w:rPr>
          <w:sz w:val="24"/>
          <w:szCs w:val="24"/>
        </w:rPr>
        <w:t xml:space="preserve">Hello </w:t>
      </w:r>
      <w:r w:rsidR="00AB4300" w:rsidRPr="00B37DAF">
        <w:rPr>
          <w:sz w:val="24"/>
          <w:szCs w:val="24"/>
        </w:rPr>
        <w:t xml:space="preserve">Professor </w:t>
      </w:r>
      <w:r w:rsidRPr="00B37DAF">
        <w:rPr>
          <w:sz w:val="24"/>
          <w:szCs w:val="24"/>
        </w:rPr>
        <w:t>Steve,</w:t>
      </w:r>
    </w:p>
    <w:p w14:paraId="00A20F73" w14:textId="1B418511" w:rsidR="00F514BB" w:rsidRDefault="00E64990" w:rsidP="005F30DC">
      <w:pPr>
        <w:ind w:left="720"/>
        <w:rPr>
          <w:sz w:val="24"/>
          <w:szCs w:val="24"/>
        </w:rPr>
      </w:pPr>
      <w:r w:rsidRPr="00B37DAF">
        <w:rPr>
          <w:sz w:val="24"/>
          <w:szCs w:val="24"/>
        </w:rPr>
        <w:t xml:space="preserve">I have attached </w:t>
      </w:r>
      <w:r w:rsidR="00AB4300" w:rsidRPr="00B37DAF">
        <w:rPr>
          <w:sz w:val="24"/>
          <w:szCs w:val="24"/>
        </w:rPr>
        <w:t>(</w:t>
      </w:r>
      <w:r w:rsidR="000B357B">
        <w:rPr>
          <w:sz w:val="24"/>
          <w:szCs w:val="24"/>
        </w:rPr>
        <w:t>2</w:t>
      </w:r>
      <w:r w:rsidR="00AB4300" w:rsidRPr="00B37DAF">
        <w:rPr>
          <w:sz w:val="24"/>
          <w:szCs w:val="24"/>
        </w:rPr>
        <w:t>)</w:t>
      </w:r>
      <w:r w:rsidRPr="00B37DAF">
        <w:rPr>
          <w:sz w:val="24"/>
          <w:szCs w:val="24"/>
        </w:rPr>
        <w:t xml:space="preserve"> .java files from the exercises requested in lab #</w:t>
      </w:r>
      <w:r w:rsidR="00437B4F">
        <w:rPr>
          <w:sz w:val="24"/>
          <w:szCs w:val="24"/>
        </w:rPr>
        <w:t>9</w:t>
      </w:r>
      <w:r w:rsidR="00CB244E">
        <w:rPr>
          <w:sz w:val="24"/>
          <w:szCs w:val="24"/>
        </w:rPr>
        <w:t>:</w:t>
      </w:r>
      <w:r w:rsidRPr="00B37DAF">
        <w:rPr>
          <w:sz w:val="24"/>
          <w:szCs w:val="24"/>
        </w:rPr>
        <w:t xml:space="preserve"> </w:t>
      </w:r>
    </w:p>
    <w:p w14:paraId="1AB9BBC4" w14:textId="3E4BD810" w:rsidR="00E64990" w:rsidRDefault="00E64990" w:rsidP="005F30DC">
      <w:pPr>
        <w:pStyle w:val="ListParagraph"/>
        <w:numPr>
          <w:ilvl w:val="0"/>
          <w:numId w:val="2"/>
        </w:numPr>
        <w:ind w:left="1440"/>
        <w:rPr>
          <w:sz w:val="24"/>
          <w:szCs w:val="24"/>
        </w:rPr>
      </w:pPr>
      <w:r w:rsidRPr="00F514BB">
        <w:rPr>
          <w:sz w:val="24"/>
          <w:szCs w:val="24"/>
        </w:rPr>
        <w:t>“</w:t>
      </w:r>
      <w:r w:rsidR="00A3683D">
        <w:rPr>
          <w:sz w:val="24"/>
          <w:szCs w:val="24"/>
        </w:rPr>
        <w:t>CafeWall</w:t>
      </w:r>
      <w:r w:rsidR="00D72C81">
        <w:rPr>
          <w:sz w:val="24"/>
          <w:szCs w:val="24"/>
        </w:rPr>
        <w:t>.</w:t>
      </w:r>
      <w:r w:rsidR="00F514BB">
        <w:rPr>
          <w:sz w:val="24"/>
          <w:szCs w:val="24"/>
        </w:rPr>
        <w:t>java</w:t>
      </w:r>
      <w:r w:rsidRPr="00F514BB">
        <w:rPr>
          <w:sz w:val="24"/>
          <w:szCs w:val="24"/>
        </w:rPr>
        <w:t>”</w:t>
      </w:r>
    </w:p>
    <w:p w14:paraId="6F3653CE" w14:textId="353D5CAD" w:rsidR="00F514BB" w:rsidRDefault="00F514BB" w:rsidP="005F30DC">
      <w:pPr>
        <w:pStyle w:val="ListParagraph"/>
        <w:numPr>
          <w:ilvl w:val="0"/>
          <w:numId w:val="2"/>
        </w:numPr>
        <w:ind w:left="1440"/>
        <w:rPr>
          <w:sz w:val="24"/>
          <w:szCs w:val="24"/>
        </w:rPr>
      </w:pPr>
      <w:r>
        <w:rPr>
          <w:sz w:val="24"/>
          <w:szCs w:val="24"/>
        </w:rPr>
        <w:t>“</w:t>
      </w:r>
      <w:r w:rsidR="00A3683D">
        <w:rPr>
          <w:sz w:val="24"/>
          <w:szCs w:val="24"/>
        </w:rPr>
        <w:t>DrawingPanel</w:t>
      </w:r>
      <w:r>
        <w:rPr>
          <w:sz w:val="24"/>
          <w:szCs w:val="24"/>
        </w:rPr>
        <w:t>.java”</w:t>
      </w:r>
      <w:r w:rsidR="00A3683D">
        <w:rPr>
          <w:sz w:val="24"/>
          <w:szCs w:val="24"/>
        </w:rPr>
        <w:t xml:space="preserve">  </w:t>
      </w:r>
      <w:r w:rsidR="00822926">
        <w:rPr>
          <w:sz w:val="24"/>
          <w:szCs w:val="24"/>
        </w:rPr>
        <w:t xml:space="preserve">(graphics Class, included this weeks </w:t>
      </w:r>
      <w:r w:rsidR="008D0E71">
        <w:rPr>
          <w:sz w:val="24"/>
          <w:szCs w:val="24"/>
        </w:rPr>
        <w:t>study</w:t>
      </w:r>
      <w:bookmarkStart w:id="0" w:name="_GoBack"/>
      <w:bookmarkEnd w:id="0"/>
      <w:r w:rsidR="00822926">
        <w:rPr>
          <w:sz w:val="24"/>
          <w:szCs w:val="24"/>
        </w:rPr>
        <w:t>)</w:t>
      </w:r>
    </w:p>
    <w:p w14:paraId="57B39C4B" w14:textId="77777777" w:rsidR="00F148B0" w:rsidRDefault="00F148B0"/>
    <w:p w14:paraId="4ED526DB" w14:textId="1BC10969" w:rsidR="00E64990" w:rsidRPr="00801309" w:rsidRDefault="00822926" w:rsidP="00E64990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afeWall</w:t>
      </w:r>
      <w:r w:rsidR="001C2C55">
        <w:rPr>
          <w:b/>
          <w:bCs/>
          <w:sz w:val="28"/>
          <w:szCs w:val="28"/>
        </w:rPr>
        <w:t>.</w:t>
      </w:r>
      <w:r w:rsidR="00E64990" w:rsidRPr="00766956">
        <w:rPr>
          <w:b/>
          <w:bCs/>
          <w:sz w:val="32"/>
          <w:szCs w:val="32"/>
        </w:rPr>
        <w:t>java</w:t>
      </w:r>
    </w:p>
    <w:p w14:paraId="355669F2" w14:textId="149D5CBF" w:rsidR="00875523" w:rsidRPr="00CE22E3" w:rsidRDefault="00801309" w:rsidP="00A75D53">
      <w:pPr>
        <w:pStyle w:val="ListParagraph"/>
        <w:numPr>
          <w:ilvl w:val="1"/>
          <w:numId w:val="1"/>
        </w:numPr>
        <w:rPr>
          <w:rFonts w:ascii="Calibri" w:hAnsi="Calibri" w:cs="Calibri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875523">
        <w:rPr>
          <w:b/>
          <w:bCs/>
          <w:color w:val="00B050"/>
          <w:sz w:val="32"/>
          <w:szCs w:val="32"/>
        </w:rPr>
        <w:t>Explanation</w:t>
      </w:r>
      <w:r w:rsidRPr="00875523">
        <w:rPr>
          <w:b/>
          <w:bCs/>
          <w:sz w:val="28"/>
          <w:szCs w:val="28"/>
        </w:rPr>
        <w:t>:</w:t>
      </w:r>
      <w:r w:rsidR="004344F4" w:rsidRPr="00875523">
        <w:rPr>
          <w:b/>
          <w:bCs/>
          <w:sz w:val="28"/>
          <w:szCs w:val="28"/>
        </w:rPr>
        <w:t xml:space="preserve"> </w:t>
      </w:r>
      <w:r w:rsidR="00A3683D">
        <w:rPr>
          <w:sz w:val="24"/>
          <w:szCs w:val="24"/>
        </w:rPr>
        <w:t xml:space="preserve"> The</w:t>
      </w:r>
      <w:r w:rsidR="00A3683D" w:rsidRPr="00CE22E3">
        <w:rPr>
          <w:rFonts w:ascii="Calibri" w:hAnsi="Calibri" w:cs="Calibri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program will draw the illusion on a graphics panel called “CafeWall”.</w:t>
      </w:r>
      <w:r w:rsidR="00CE22E3" w:rsidRPr="00CE22E3">
        <w:rPr>
          <w:rFonts w:ascii="Calibri" w:hAnsi="Calibri" w:cs="Calibri"/>
          <w:color w:val="000000" w:themeColor="text1"/>
          <w:sz w:val="24"/>
          <w:szCs w:val="24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T</w:t>
      </w:r>
      <w:r w:rsidR="00CE22E3" w:rsidRPr="00CE22E3">
        <w:rPr>
          <w:rFonts w:ascii="Calibri" w:hAnsi="Calibri" w:cs="Calibri"/>
          <w:color w:val="000000" w:themeColor="text1"/>
          <w:sz w:val="24"/>
          <w:szCs w:val="24"/>
          <w:shd w:val="clear" w:color="auto" w:fill="FFFFFF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he</w:t>
      </w:r>
      <w:r w:rsidR="00CE22E3" w:rsidRPr="00CE22E3">
        <w:rPr>
          <w:rFonts w:ascii="Calibri" w:hAnsi="Calibri" w:cs="Calibri"/>
          <w:color w:val="000000" w:themeColor="text1"/>
          <w:sz w:val="24"/>
          <w:szCs w:val="24"/>
          <w:shd w:val="clear" w:color="auto" w:fill="FFFFFF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“CafeWall” illusion </w:t>
      </w:r>
      <w:r w:rsidR="00CE22E3" w:rsidRPr="00CE22E3">
        <w:rPr>
          <w:rFonts w:ascii="Calibri" w:hAnsi="Calibri" w:cs="Calibri"/>
          <w:color w:val="000000" w:themeColor="text1"/>
          <w:sz w:val="24"/>
          <w:szCs w:val="24"/>
          <w:shd w:val="clear" w:color="auto" w:fill="FFFFFF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is a </w:t>
      </w:r>
      <w:hyperlink r:id="rId5" w:tooltip="Geometrical-optical illusion" w:history="1">
        <w:r w:rsidR="00CE22E3" w:rsidRPr="00CE22E3">
          <w:rPr>
            <w:rStyle w:val="Hyperlink"/>
            <w:rFonts w:ascii="Calibri" w:hAnsi="Calibri" w:cs="Calibri"/>
            <w:color w:val="000000" w:themeColor="text1"/>
            <w:sz w:val="24"/>
            <w:szCs w:val="24"/>
            <w:u w:val="none"/>
            <w:shd w:val="clear" w:color="auto" w:fill="FFFFFF"/>
            <w14:shadow w14:blurRad="38100" w14:dist="19050" w14:dir="2700000" w14:sx="100000" w14:sy="100000" w14:kx="0" w14:ky="0" w14:algn="tl">
              <w14:schemeClr w14:val="dk1">
                <w14:alpha w14:val="60000"/>
              </w14:schemeClr>
            </w14:shadow>
            <w14:textOutline w14:w="0" w14:cap="flat" w14:cmpd="sng" w14:algn="ctr">
              <w14:noFill/>
              <w14:prstDash w14:val="solid"/>
              <w14:round/>
            </w14:textOutline>
          </w:rPr>
          <w:t>geometrical-optical illusion</w:t>
        </w:r>
      </w:hyperlink>
      <w:r w:rsidR="00CE22E3" w:rsidRPr="00CE22E3">
        <w:rPr>
          <w:rFonts w:ascii="Calibri" w:hAnsi="Calibri" w:cs="Calibri"/>
          <w:color w:val="000000" w:themeColor="text1"/>
          <w:sz w:val="24"/>
          <w:szCs w:val="24"/>
          <w:shd w:val="clear" w:color="auto" w:fill="FFFFFF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in which the </w:t>
      </w:r>
      <w:hyperlink r:id="rId6" w:tooltip="Parallel (geometry)" w:history="1">
        <w:r w:rsidR="00CE22E3" w:rsidRPr="00CE22E3">
          <w:rPr>
            <w:rStyle w:val="Hyperlink"/>
            <w:rFonts w:ascii="Calibri" w:hAnsi="Calibri" w:cs="Calibri"/>
            <w:color w:val="000000" w:themeColor="text1"/>
            <w:sz w:val="24"/>
            <w:szCs w:val="24"/>
            <w:u w:val="none"/>
            <w:shd w:val="clear" w:color="auto" w:fill="FFFFFF"/>
            <w14:shadow w14:blurRad="38100" w14:dist="19050" w14:dir="2700000" w14:sx="100000" w14:sy="100000" w14:kx="0" w14:ky="0" w14:algn="tl">
              <w14:schemeClr w14:val="dk1">
                <w14:alpha w14:val="60000"/>
              </w14:schemeClr>
            </w14:shadow>
            <w14:textOutline w14:w="0" w14:cap="flat" w14:cmpd="sng" w14:algn="ctr">
              <w14:noFill/>
              <w14:prstDash w14:val="solid"/>
              <w14:round/>
            </w14:textOutline>
          </w:rPr>
          <w:t>parallel</w:t>
        </w:r>
      </w:hyperlink>
      <w:r w:rsidR="00CE22E3" w:rsidRPr="00CE22E3">
        <w:rPr>
          <w:rFonts w:ascii="Calibri" w:hAnsi="Calibri" w:cs="Calibri"/>
          <w:color w:val="000000" w:themeColor="text1"/>
          <w:sz w:val="24"/>
          <w:szCs w:val="24"/>
          <w:shd w:val="clear" w:color="auto" w:fill="FFFFFF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 straight dividing lines between staggered rows with alternating black and white "bricks" appear to be sloped.</w:t>
      </w:r>
    </w:p>
    <w:p w14:paraId="795A1B4F" w14:textId="2A5E7C5F" w:rsidR="00E60796" w:rsidRPr="009B1B39" w:rsidRDefault="004344F4" w:rsidP="004344F4">
      <w:pPr>
        <w:pStyle w:val="ListParagraph"/>
        <w:numPr>
          <w:ilvl w:val="1"/>
          <w:numId w:val="1"/>
        </w:numPr>
        <w:rPr>
          <w:b/>
          <w:bCs/>
          <w:sz w:val="28"/>
          <w:szCs w:val="28"/>
        </w:rPr>
      </w:pPr>
      <w:r>
        <w:rPr>
          <w:b/>
          <w:bCs/>
          <w:color w:val="00B050"/>
          <w:sz w:val="32"/>
          <w:szCs w:val="32"/>
        </w:rPr>
        <w:t>Inputs:</w:t>
      </w:r>
      <w:r>
        <w:rPr>
          <w:b/>
          <w:bCs/>
          <w:sz w:val="28"/>
          <w:szCs w:val="28"/>
        </w:rPr>
        <w:t xml:space="preserve">  </w:t>
      </w:r>
      <w:r w:rsidR="00A3683D">
        <w:rPr>
          <w:sz w:val="24"/>
          <w:szCs w:val="24"/>
        </w:rPr>
        <w:t>no user inputs.  Need to only execute the program</w:t>
      </w:r>
    </w:p>
    <w:p w14:paraId="2FA78B26" w14:textId="58981C08" w:rsidR="009B1B39" w:rsidRPr="009B1B39" w:rsidRDefault="009B1B39" w:rsidP="004344F4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b/>
          <w:bCs/>
          <w:color w:val="00B050"/>
          <w:sz w:val="32"/>
          <w:szCs w:val="32"/>
        </w:rPr>
        <w:t>Outputs:</w:t>
      </w:r>
      <w:r>
        <w:rPr>
          <w:b/>
          <w:bCs/>
          <w:sz w:val="28"/>
          <w:szCs w:val="28"/>
        </w:rPr>
        <w:t xml:space="preserve"> </w:t>
      </w:r>
      <w:r w:rsidR="00A3683D">
        <w:rPr>
          <w:sz w:val="24"/>
          <w:szCs w:val="24"/>
        </w:rPr>
        <w:t>Drawing of the CafeWall on the graphics panel</w:t>
      </w:r>
    </w:p>
    <w:p w14:paraId="3FAB5C6C" w14:textId="4C52EC24" w:rsidR="00685A4C" w:rsidRDefault="00801309" w:rsidP="00801309">
      <w:pPr>
        <w:pStyle w:val="ListParagraph"/>
        <w:numPr>
          <w:ilvl w:val="1"/>
          <w:numId w:val="1"/>
        </w:numPr>
      </w:pPr>
      <w:r>
        <w:rPr>
          <w:b/>
          <w:bCs/>
          <w:color w:val="00B050"/>
          <w:sz w:val="32"/>
          <w:szCs w:val="32"/>
        </w:rPr>
        <w:t>Results</w:t>
      </w:r>
      <w:r>
        <w:rPr>
          <w:b/>
          <w:bCs/>
          <w:sz w:val="28"/>
          <w:szCs w:val="28"/>
        </w:rPr>
        <w:t>:</w:t>
      </w:r>
      <w:r>
        <w:t xml:space="preserve"> </w:t>
      </w:r>
    </w:p>
    <w:p w14:paraId="5BA5D661" w14:textId="3783ED27" w:rsidR="00B32DA7" w:rsidRDefault="00B32DA7" w:rsidP="00926181"/>
    <w:p w14:paraId="14AB19A3" w14:textId="4BAEC860" w:rsidR="00B32DA7" w:rsidRDefault="000B67A4" w:rsidP="00DF76C0">
      <w:pPr>
        <w:ind w:left="1080"/>
      </w:pPr>
      <w:r>
        <w:rPr>
          <w:noProof/>
        </w:rPr>
        <w:drawing>
          <wp:inline distT="0" distB="0" distL="0" distR="0" wp14:anchorId="0B49DF8C" wp14:editId="5E8256E8">
            <wp:extent cx="5626100" cy="3745003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697187" cy="3792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5389EB" w14:textId="5B2DB700" w:rsidR="00645C09" w:rsidRDefault="00645C09" w:rsidP="00926181"/>
    <w:sectPr w:rsidR="00645C09" w:rsidSect="00B31A8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06945B4"/>
    <w:multiLevelType w:val="hybridMultilevel"/>
    <w:tmpl w:val="B40A6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4363E2A"/>
    <w:multiLevelType w:val="hybridMultilevel"/>
    <w:tmpl w:val="32F8B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Q1NDM0MzOwNDS3NDBQ0lEKTi0uzszPAykwNK0FAPJhNQAtAAAA"/>
  </w:docVars>
  <w:rsids>
    <w:rsidRoot w:val="00D6606A"/>
    <w:rsid w:val="00012E9F"/>
    <w:rsid w:val="000359C1"/>
    <w:rsid w:val="00044C8F"/>
    <w:rsid w:val="000470B7"/>
    <w:rsid w:val="00056A45"/>
    <w:rsid w:val="000B357B"/>
    <w:rsid w:val="000B67A4"/>
    <w:rsid w:val="000D4CF9"/>
    <w:rsid w:val="000F38AF"/>
    <w:rsid w:val="001557DE"/>
    <w:rsid w:val="00185F1D"/>
    <w:rsid w:val="001B5510"/>
    <w:rsid w:val="001B6D2A"/>
    <w:rsid w:val="001C0175"/>
    <w:rsid w:val="001C2C55"/>
    <w:rsid w:val="001D10DA"/>
    <w:rsid w:val="001F3C9A"/>
    <w:rsid w:val="00200CDD"/>
    <w:rsid w:val="00270881"/>
    <w:rsid w:val="002726C6"/>
    <w:rsid w:val="00313D02"/>
    <w:rsid w:val="0032171C"/>
    <w:rsid w:val="00336A8F"/>
    <w:rsid w:val="00343086"/>
    <w:rsid w:val="003504FA"/>
    <w:rsid w:val="003528D7"/>
    <w:rsid w:val="003921CF"/>
    <w:rsid w:val="003C40B8"/>
    <w:rsid w:val="003E1EC3"/>
    <w:rsid w:val="004344F4"/>
    <w:rsid w:val="00437B4F"/>
    <w:rsid w:val="00443032"/>
    <w:rsid w:val="004957D8"/>
    <w:rsid w:val="005136BE"/>
    <w:rsid w:val="00544B4B"/>
    <w:rsid w:val="00546611"/>
    <w:rsid w:val="00555E26"/>
    <w:rsid w:val="0056434F"/>
    <w:rsid w:val="00564753"/>
    <w:rsid w:val="00597727"/>
    <w:rsid w:val="005A10BD"/>
    <w:rsid w:val="005B386F"/>
    <w:rsid w:val="005C2D80"/>
    <w:rsid w:val="005E45DB"/>
    <w:rsid w:val="005F30DC"/>
    <w:rsid w:val="005F65B0"/>
    <w:rsid w:val="005F65E1"/>
    <w:rsid w:val="006018A7"/>
    <w:rsid w:val="00623582"/>
    <w:rsid w:val="00645C09"/>
    <w:rsid w:val="00651315"/>
    <w:rsid w:val="00655DE2"/>
    <w:rsid w:val="00680B12"/>
    <w:rsid w:val="00685A4C"/>
    <w:rsid w:val="0068691D"/>
    <w:rsid w:val="006D2E6F"/>
    <w:rsid w:val="006F0605"/>
    <w:rsid w:val="006F3050"/>
    <w:rsid w:val="006F4FE5"/>
    <w:rsid w:val="00731A33"/>
    <w:rsid w:val="00732D1C"/>
    <w:rsid w:val="00754B61"/>
    <w:rsid w:val="00762C47"/>
    <w:rsid w:val="00766956"/>
    <w:rsid w:val="0076749B"/>
    <w:rsid w:val="00783250"/>
    <w:rsid w:val="007921D7"/>
    <w:rsid w:val="007B1342"/>
    <w:rsid w:val="007D56D6"/>
    <w:rsid w:val="007F00F3"/>
    <w:rsid w:val="007F2D70"/>
    <w:rsid w:val="00801309"/>
    <w:rsid w:val="008100BD"/>
    <w:rsid w:val="00813C58"/>
    <w:rsid w:val="008167EF"/>
    <w:rsid w:val="00822926"/>
    <w:rsid w:val="0083710F"/>
    <w:rsid w:val="008708AE"/>
    <w:rsid w:val="00875523"/>
    <w:rsid w:val="008B2FF4"/>
    <w:rsid w:val="008D0E71"/>
    <w:rsid w:val="00926181"/>
    <w:rsid w:val="00952845"/>
    <w:rsid w:val="00984CA2"/>
    <w:rsid w:val="00987A6E"/>
    <w:rsid w:val="009B1B39"/>
    <w:rsid w:val="009B23BA"/>
    <w:rsid w:val="009B4367"/>
    <w:rsid w:val="009C23A6"/>
    <w:rsid w:val="009C24C1"/>
    <w:rsid w:val="009C3617"/>
    <w:rsid w:val="009D6527"/>
    <w:rsid w:val="009D7B58"/>
    <w:rsid w:val="009E2956"/>
    <w:rsid w:val="00A02417"/>
    <w:rsid w:val="00A02866"/>
    <w:rsid w:val="00A3683D"/>
    <w:rsid w:val="00AA1EA0"/>
    <w:rsid w:val="00AB4300"/>
    <w:rsid w:val="00AD32B6"/>
    <w:rsid w:val="00AE0400"/>
    <w:rsid w:val="00B2490C"/>
    <w:rsid w:val="00B31A8A"/>
    <w:rsid w:val="00B32DA7"/>
    <w:rsid w:val="00B37DAF"/>
    <w:rsid w:val="00B4393B"/>
    <w:rsid w:val="00B7554B"/>
    <w:rsid w:val="00B936E0"/>
    <w:rsid w:val="00B9526F"/>
    <w:rsid w:val="00BB0E61"/>
    <w:rsid w:val="00BC2E3E"/>
    <w:rsid w:val="00C05F81"/>
    <w:rsid w:val="00C174CE"/>
    <w:rsid w:val="00C352CD"/>
    <w:rsid w:val="00C56689"/>
    <w:rsid w:val="00CA70ED"/>
    <w:rsid w:val="00CB0632"/>
    <w:rsid w:val="00CB244E"/>
    <w:rsid w:val="00CB5C33"/>
    <w:rsid w:val="00CD5B15"/>
    <w:rsid w:val="00CD6852"/>
    <w:rsid w:val="00CE22E3"/>
    <w:rsid w:val="00CE66F9"/>
    <w:rsid w:val="00D07B06"/>
    <w:rsid w:val="00D157C9"/>
    <w:rsid w:val="00D5444D"/>
    <w:rsid w:val="00D6606A"/>
    <w:rsid w:val="00D72C81"/>
    <w:rsid w:val="00DE0348"/>
    <w:rsid w:val="00DF22AE"/>
    <w:rsid w:val="00DF76C0"/>
    <w:rsid w:val="00E26565"/>
    <w:rsid w:val="00E35E3E"/>
    <w:rsid w:val="00E530D1"/>
    <w:rsid w:val="00E60796"/>
    <w:rsid w:val="00E64990"/>
    <w:rsid w:val="00E73FC4"/>
    <w:rsid w:val="00EA20EE"/>
    <w:rsid w:val="00EB44DB"/>
    <w:rsid w:val="00EF6117"/>
    <w:rsid w:val="00F07B51"/>
    <w:rsid w:val="00F109CE"/>
    <w:rsid w:val="00F148B0"/>
    <w:rsid w:val="00F4633B"/>
    <w:rsid w:val="00F514BB"/>
    <w:rsid w:val="00FC42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1D6DF"/>
  <w15:chartTrackingRefBased/>
  <w15:docId w15:val="{E122035D-47ED-4AEB-883A-44EEC79E72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64990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CE22E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1829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33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75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13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0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15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639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832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49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246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32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39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5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7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8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8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96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867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15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33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86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49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22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3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23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4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64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18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877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50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2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59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06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38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7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52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0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887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37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55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1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56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285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355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8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en.wikipedia.org/wiki/Parallel_(geometry)" TargetMode="External"/><Relationship Id="rId5" Type="http://schemas.openxmlformats.org/officeDocument/2006/relationships/hyperlink" Target="https://en.wikipedia.org/wiki/Geometrical-optical_illusion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78</TotalTime>
  <Pages>1</Pages>
  <Words>133</Words>
  <Characters>76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wn Petersen</dc:creator>
  <cp:keywords/>
  <dc:description/>
  <cp:lastModifiedBy>Shawn Petersen</cp:lastModifiedBy>
  <cp:revision>138</cp:revision>
  <cp:lastPrinted>2019-09-29T17:29:00Z</cp:lastPrinted>
  <dcterms:created xsi:type="dcterms:W3CDTF">2019-08-29T01:08:00Z</dcterms:created>
  <dcterms:modified xsi:type="dcterms:W3CDTF">2019-11-17T16:49:00Z</dcterms:modified>
</cp:coreProperties>
</file>